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02D5" w:rsidRPr="002140D2" w:rsidRDefault="00934A16">
      <w:pPr>
        <w:pStyle w:val="Heading1"/>
        <w:spacing w:before="480" w:after="0" w:line="240" w:lineRule="auto"/>
        <w:rPr>
          <w:rFonts w:ascii="ArcherPro Bold" w:eastAsia="Bree Serif" w:hAnsi="ArcherPro Bold" w:cs="Bree Serif"/>
          <w:color w:val="7DBA39"/>
          <w:sz w:val="36"/>
          <w:szCs w:val="36"/>
        </w:rPr>
      </w:pPr>
      <w:bookmarkStart w:id="0" w:name="_l2l9j7jnzrjr" w:colFirst="0" w:colLast="0"/>
      <w:bookmarkEnd w:id="0"/>
      <w:r w:rsidRPr="002140D2">
        <w:rPr>
          <w:rFonts w:ascii="ArcherPro Bold" w:eastAsia="Bree Serif" w:hAnsi="ArcherPro Bold" w:cs="Bree Serif"/>
          <w:color w:val="7DBA39"/>
          <w:sz w:val="36"/>
          <w:szCs w:val="36"/>
        </w:rPr>
        <w:t>General Appeal Letter</w:t>
      </w:r>
    </w:p>
    <w:p w14:paraId="00000002" w14:textId="77777777" w:rsidR="005202D5" w:rsidRPr="002140D2" w:rsidRDefault="005202D5"/>
    <w:p w14:paraId="00000003" w14:textId="77777777" w:rsidR="005202D5" w:rsidRPr="002140D2" w:rsidRDefault="00934A16">
      <w:pPr>
        <w:jc w:val="right"/>
        <w:rPr>
          <w:rFonts w:eastAsia="Montserrat"/>
          <w:highlight w:val="yellow"/>
        </w:rPr>
      </w:pPr>
      <w:r w:rsidRPr="002140D2">
        <w:rPr>
          <w:rFonts w:eastAsia="Montserrat"/>
          <w:highlight w:val="yellow"/>
        </w:rPr>
        <w:t>[Today’s date]</w:t>
      </w:r>
    </w:p>
    <w:p w14:paraId="00000004" w14:textId="77777777" w:rsidR="005202D5" w:rsidRPr="002140D2" w:rsidRDefault="00934A16">
      <w:pPr>
        <w:jc w:val="right"/>
        <w:rPr>
          <w:rFonts w:eastAsia="Montserrat"/>
          <w:highlight w:val="yellow"/>
        </w:rPr>
      </w:pPr>
      <w:r w:rsidRPr="002140D2">
        <w:rPr>
          <w:rFonts w:eastAsia="Montserrat"/>
          <w:highlight w:val="yellow"/>
        </w:rPr>
        <w:t>[Your Full Name]</w:t>
      </w:r>
    </w:p>
    <w:p w14:paraId="00000005" w14:textId="77777777" w:rsidR="005202D5" w:rsidRPr="002140D2" w:rsidRDefault="00934A16">
      <w:pPr>
        <w:jc w:val="right"/>
        <w:rPr>
          <w:rFonts w:eastAsia="Montserrat"/>
          <w:highlight w:val="yellow"/>
        </w:rPr>
      </w:pPr>
      <w:r w:rsidRPr="002140D2">
        <w:rPr>
          <w:rFonts w:eastAsia="Montserrat"/>
          <w:highlight w:val="yellow"/>
        </w:rPr>
        <w:t>[</w:t>
      </w:r>
      <w:proofErr w:type="gramStart"/>
      <w:r w:rsidRPr="002140D2">
        <w:rPr>
          <w:rFonts w:eastAsia="Montserrat"/>
          <w:highlight w:val="yellow"/>
        </w:rPr>
        <w:t>Your</w:t>
      </w:r>
      <w:proofErr w:type="gramEnd"/>
      <w:r w:rsidRPr="002140D2">
        <w:rPr>
          <w:rFonts w:eastAsia="Montserrat"/>
          <w:highlight w:val="yellow"/>
        </w:rPr>
        <w:t xml:space="preserve"> Address]</w:t>
      </w:r>
    </w:p>
    <w:p w14:paraId="00000006" w14:textId="77777777" w:rsidR="005202D5" w:rsidRPr="002140D2" w:rsidRDefault="00934A16">
      <w:pPr>
        <w:jc w:val="right"/>
        <w:rPr>
          <w:rFonts w:eastAsia="Montserrat"/>
          <w:highlight w:val="yellow"/>
        </w:rPr>
      </w:pPr>
      <w:r w:rsidRPr="002140D2">
        <w:rPr>
          <w:rFonts w:eastAsia="Montserrat"/>
          <w:highlight w:val="yellow"/>
        </w:rPr>
        <w:t>[City, State, Zip Code]</w:t>
      </w:r>
    </w:p>
    <w:p w14:paraId="00000007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 xml:space="preserve"> </w:t>
      </w:r>
    </w:p>
    <w:p w14:paraId="00000008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  <w:highlight w:val="yellow"/>
        </w:rPr>
        <w:t>[University</w:t>
      </w:r>
      <w:r w:rsidRPr="002140D2">
        <w:rPr>
          <w:rFonts w:eastAsia="Montserrat"/>
        </w:rPr>
        <w:t>]</w:t>
      </w:r>
    </w:p>
    <w:p w14:paraId="00000009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>Attn: Financial Aid Office – [</w:t>
      </w:r>
      <w:r w:rsidRPr="002140D2">
        <w:rPr>
          <w:rFonts w:eastAsia="Montserrat"/>
          <w:highlight w:val="yellow"/>
        </w:rPr>
        <w:t>Student Name</w:t>
      </w:r>
      <w:r w:rsidRPr="002140D2">
        <w:rPr>
          <w:rFonts w:eastAsia="Montserrat"/>
        </w:rPr>
        <w:t>] Financial Aid Appeal</w:t>
      </w:r>
    </w:p>
    <w:p w14:paraId="0000000A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  <w:highlight w:val="yellow"/>
        </w:rPr>
        <w:t>[University Address</w:t>
      </w:r>
      <w:r w:rsidRPr="002140D2">
        <w:rPr>
          <w:rFonts w:eastAsia="Montserrat"/>
        </w:rPr>
        <w:t>]</w:t>
      </w:r>
    </w:p>
    <w:p w14:paraId="0000000B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  <w:highlight w:val="yellow"/>
        </w:rPr>
        <w:t>[City, State, Zip Code</w:t>
      </w:r>
      <w:r w:rsidRPr="002140D2">
        <w:rPr>
          <w:rFonts w:eastAsia="Montserrat"/>
        </w:rPr>
        <w:t>]</w:t>
      </w:r>
    </w:p>
    <w:p w14:paraId="0000000C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 xml:space="preserve"> </w:t>
      </w:r>
    </w:p>
    <w:p w14:paraId="0000000D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>To whom it may concern:</w:t>
      </w:r>
    </w:p>
    <w:p w14:paraId="0000000E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 xml:space="preserve"> </w:t>
      </w:r>
    </w:p>
    <w:p w14:paraId="0000000F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 xml:space="preserve">Thank you so much for the generous financial aid package I have received this year. While I appreciate the offer, I am concerned about the current level of support because, as it stands right now, I still cannot afford to attend </w:t>
      </w:r>
      <w:r w:rsidRPr="002140D2">
        <w:rPr>
          <w:rFonts w:eastAsia="Montserrat"/>
          <w:color w:val="0E101A"/>
          <w:highlight w:val="yellow"/>
        </w:rPr>
        <w:t>[University name]</w:t>
      </w:r>
      <w:r w:rsidRPr="002140D2">
        <w:rPr>
          <w:rFonts w:eastAsia="Montserrat"/>
          <w:color w:val="0E101A"/>
        </w:rPr>
        <w:t>. I am exc</w:t>
      </w:r>
      <w:r w:rsidRPr="002140D2">
        <w:rPr>
          <w:rFonts w:eastAsia="Montserrat"/>
          <w:color w:val="0E101A"/>
        </w:rPr>
        <w:t xml:space="preserve">ited at the prospect of becoming a student at </w:t>
      </w:r>
      <w:r w:rsidRPr="002140D2">
        <w:rPr>
          <w:rFonts w:eastAsia="Montserrat"/>
          <w:color w:val="0E101A"/>
          <w:highlight w:val="yellow"/>
        </w:rPr>
        <w:t>[University name]</w:t>
      </w:r>
      <w:r w:rsidRPr="002140D2">
        <w:rPr>
          <w:rFonts w:eastAsia="Montserrat"/>
          <w:color w:val="0E101A"/>
        </w:rPr>
        <w:t xml:space="preserve">. </w:t>
      </w:r>
      <w:r w:rsidRPr="002140D2">
        <w:rPr>
          <w:rFonts w:eastAsia="Montserrat"/>
          <w:color w:val="0E101A"/>
          <w:highlight w:val="yellow"/>
        </w:rPr>
        <w:t>[Give reasons.]</w:t>
      </w:r>
      <w:r w:rsidRPr="002140D2">
        <w:rPr>
          <w:rFonts w:eastAsia="Montserrat"/>
          <w:color w:val="0E101A"/>
        </w:rPr>
        <w:t xml:space="preserve"> However, after reviewing my financial aid award, I would like to provide some additional financial information to make this opportunity more affordable for me.</w:t>
      </w:r>
    </w:p>
    <w:p w14:paraId="00000010" w14:textId="77777777" w:rsidR="005202D5" w:rsidRPr="002140D2" w:rsidRDefault="005202D5">
      <w:pPr>
        <w:rPr>
          <w:rFonts w:eastAsia="Montserrat"/>
          <w:color w:val="0E101A"/>
        </w:rPr>
      </w:pPr>
    </w:p>
    <w:p w14:paraId="00000011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>If I understan</w:t>
      </w:r>
      <w:r w:rsidRPr="002140D2">
        <w:rPr>
          <w:rFonts w:eastAsia="Montserrat"/>
          <w:color w:val="0E101A"/>
        </w:rPr>
        <w:t xml:space="preserve">d the cost of attendance correctly, the total annual cost of attendance is </w:t>
      </w:r>
      <w:r w:rsidRPr="002140D2">
        <w:rPr>
          <w:rFonts w:eastAsia="Montserrat"/>
          <w:color w:val="0E101A"/>
          <w:highlight w:val="yellow"/>
        </w:rPr>
        <w:t>[$___]</w:t>
      </w:r>
      <w:r w:rsidRPr="002140D2">
        <w:rPr>
          <w:rFonts w:eastAsia="Montserrat"/>
          <w:color w:val="0E101A"/>
        </w:rPr>
        <w:t xml:space="preserve">. According to the </w:t>
      </w:r>
      <w:r w:rsidRPr="002140D2">
        <w:rPr>
          <w:rFonts w:eastAsia="Montserrat"/>
          <w:color w:val="0E101A"/>
          <w:highlight w:val="yellow"/>
        </w:rPr>
        <w:t>FAFSA or TASFA</w:t>
      </w:r>
      <w:r w:rsidRPr="002140D2">
        <w:rPr>
          <w:rFonts w:eastAsia="Montserrat"/>
          <w:color w:val="0E101A"/>
        </w:rPr>
        <w:t xml:space="preserve"> needs analysis, my family's EFC was calculated to be approximately </w:t>
      </w:r>
      <w:r w:rsidRPr="002140D2">
        <w:rPr>
          <w:rFonts w:eastAsia="Montserrat"/>
          <w:color w:val="0E101A"/>
          <w:highlight w:val="yellow"/>
        </w:rPr>
        <w:t>[$___]</w:t>
      </w:r>
      <w:r w:rsidRPr="002140D2">
        <w:rPr>
          <w:rFonts w:eastAsia="Montserrat"/>
          <w:color w:val="0E101A"/>
        </w:rPr>
        <w:t xml:space="preserve">. My total financial aid package is </w:t>
      </w:r>
      <w:r w:rsidRPr="002140D2">
        <w:rPr>
          <w:rFonts w:eastAsia="Montserrat"/>
          <w:color w:val="0E101A"/>
          <w:highlight w:val="yellow"/>
        </w:rPr>
        <w:t>[$___]</w:t>
      </w:r>
      <w:r w:rsidRPr="002140D2">
        <w:rPr>
          <w:rFonts w:eastAsia="Montserrat"/>
          <w:color w:val="0E101A"/>
        </w:rPr>
        <w:t xml:space="preserve">, leaving nearly </w:t>
      </w:r>
      <w:r w:rsidRPr="002140D2">
        <w:rPr>
          <w:rFonts w:eastAsia="Montserrat"/>
          <w:color w:val="0E101A"/>
          <w:highlight w:val="yellow"/>
        </w:rPr>
        <w:t xml:space="preserve">[$___] </w:t>
      </w:r>
      <w:r w:rsidRPr="002140D2">
        <w:rPr>
          <w:rFonts w:eastAsia="Montserrat"/>
          <w:color w:val="0E101A"/>
        </w:rPr>
        <w:t xml:space="preserve">for my parents and me to pay each year in </w:t>
      </w:r>
      <w:r w:rsidRPr="002140D2">
        <w:rPr>
          <w:rFonts w:eastAsia="Montserrat"/>
          <w:color w:val="0E101A"/>
          <w:highlight w:val="yellow"/>
        </w:rPr>
        <w:t>[Parent Plus]</w:t>
      </w:r>
      <w:r w:rsidRPr="002140D2">
        <w:rPr>
          <w:rFonts w:eastAsia="Montserrat"/>
          <w:color w:val="0E101A"/>
        </w:rPr>
        <w:t xml:space="preserve"> loans or out of pocket. My parents and I are extremely concerned as to how we will come up with additional funding. The </w:t>
      </w:r>
      <w:r w:rsidRPr="002140D2">
        <w:rPr>
          <w:rFonts w:eastAsia="Montserrat"/>
          <w:color w:val="0E101A"/>
          <w:highlight w:val="yellow"/>
        </w:rPr>
        <w:t>FAFSA or TASFA EFC</w:t>
      </w:r>
      <w:r w:rsidRPr="002140D2">
        <w:rPr>
          <w:rFonts w:eastAsia="Montserrat"/>
          <w:color w:val="0E101A"/>
        </w:rPr>
        <w:t xml:space="preserve"> would have been a stretch for us, but a yearly loan of </w:t>
      </w:r>
      <w:r w:rsidRPr="002140D2">
        <w:rPr>
          <w:rFonts w:eastAsia="Montserrat"/>
          <w:color w:val="0E101A"/>
          <w:highlight w:val="yellow"/>
        </w:rPr>
        <w:t>[$___]</w:t>
      </w:r>
      <w:r w:rsidRPr="002140D2">
        <w:rPr>
          <w:rFonts w:eastAsia="Montserrat"/>
          <w:color w:val="0E101A"/>
        </w:rPr>
        <w:t xml:space="preserve"> is totally out of our reach as there are extenuating circumstances that I hope your office will consider.</w:t>
      </w:r>
    </w:p>
    <w:p w14:paraId="00000012" w14:textId="77777777" w:rsidR="005202D5" w:rsidRPr="002140D2" w:rsidRDefault="005202D5">
      <w:pPr>
        <w:rPr>
          <w:rFonts w:eastAsia="Montserrat"/>
          <w:color w:val="0E101A"/>
        </w:rPr>
      </w:pPr>
    </w:p>
    <w:p w14:paraId="00000013" w14:textId="77777777" w:rsidR="005202D5" w:rsidRPr="002140D2" w:rsidRDefault="00934A16">
      <w:pPr>
        <w:rPr>
          <w:rFonts w:eastAsia="Montserrat"/>
          <w:color w:val="0E101A"/>
          <w:highlight w:val="yellow"/>
        </w:rPr>
      </w:pPr>
      <w:r w:rsidRPr="002140D2">
        <w:rPr>
          <w:rFonts w:eastAsia="Montserrat"/>
          <w:color w:val="0E101A"/>
        </w:rPr>
        <w:t>Unfortunately,</w:t>
      </w:r>
      <w:r w:rsidRPr="002140D2">
        <w:rPr>
          <w:rFonts w:eastAsia="Montserrat"/>
          <w:color w:val="0E101A"/>
          <w:highlight w:val="yellow"/>
        </w:rPr>
        <w:t xml:space="preserve"> [</w:t>
      </w:r>
      <w:r w:rsidRPr="002140D2">
        <w:rPr>
          <w:rFonts w:eastAsia="Montserrat"/>
          <w:i/>
          <w:color w:val="0E101A"/>
          <w:highlight w:val="yellow"/>
        </w:rPr>
        <w:t>Good reasons</w:t>
      </w:r>
      <w:r w:rsidRPr="002140D2">
        <w:rPr>
          <w:rFonts w:eastAsia="Montserrat"/>
          <w:color w:val="0E101A"/>
          <w:highlight w:val="yellow"/>
        </w:rPr>
        <w:t xml:space="preserve"> to appeal an aid award. Be honest!!! Do not make up stories.]</w:t>
      </w:r>
    </w:p>
    <w:p w14:paraId="00000014" w14:textId="77777777" w:rsidR="005202D5" w:rsidRPr="002140D2" w:rsidRDefault="005202D5">
      <w:pPr>
        <w:rPr>
          <w:rFonts w:eastAsia="Montserrat"/>
          <w:color w:val="0E101A"/>
        </w:rPr>
      </w:pPr>
    </w:p>
    <w:p w14:paraId="00000015" w14:textId="77777777" w:rsidR="005202D5" w:rsidRPr="002140D2" w:rsidRDefault="00934A16">
      <w:pPr>
        <w:rPr>
          <w:rFonts w:eastAsia="Montserrat"/>
          <w:i/>
          <w:color w:val="0E101A"/>
        </w:rPr>
      </w:pPr>
      <w:r w:rsidRPr="002140D2">
        <w:rPr>
          <w:rFonts w:eastAsia="Montserrat"/>
          <w:i/>
          <w:color w:val="0E101A"/>
        </w:rPr>
        <w:t>Example:</w:t>
      </w:r>
    </w:p>
    <w:p w14:paraId="00000016" w14:textId="77777777" w:rsidR="005202D5" w:rsidRPr="002140D2" w:rsidRDefault="005202D5">
      <w:pPr>
        <w:rPr>
          <w:rFonts w:eastAsia="Montserrat"/>
          <w:color w:val="0E101A"/>
        </w:rPr>
      </w:pPr>
    </w:p>
    <w:p w14:paraId="00000017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>Our family income has dramatically changed thi</w:t>
      </w:r>
      <w:r w:rsidRPr="002140D2">
        <w:rPr>
          <w:rFonts w:eastAsia="Montserrat"/>
          <w:color w:val="0E101A"/>
        </w:rPr>
        <w:t xml:space="preserve">s year, and we are unable to make the additional contributions necessary to maintain my enrollment. </w:t>
      </w:r>
      <w:r w:rsidRPr="002140D2">
        <w:rPr>
          <w:rFonts w:eastAsia="Montserrat"/>
          <w:color w:val="0E101A"/>
          <w:highlight w:val="yellow"/>
        </w:rPr>
        <w:t>[ENTER YOUR FINANCIAL DIFFICULTIES AND COSTS HERE (SUCH AS LAYOFFS, NEW EXPENSES, ETC.).]</w:t>
      </w:r>
      <w:r w:rsidRPr="002140D2">
        <w:rPr>
          <w:rFonts w:eastAsia="Montserrat"/>
          <w:color w:val="0E101A"/>
        </w:rPr>
        <w:t xml:space="preserve"> With these financial problems, my family is struggling to pay ever</w:t>
      </w:r>
      <w:r w:rsidRPr="002140D2">
        <w:rPr>
          <w:rFonts w:eastAsia="Montserrat"/>
          <w:color w:val="0E101A"/>
        </w:rPr>
        <w:t>yday bills. Therefore, my family is unable to borrow additional loan funds on my behalf.</w:t>
      </w:r>
    </w:p>
    <w:p w14:paraId="00000018" w14:textId="77777777" w:rsidR="005202D5" w:rsidRPr="002140D2" w:rsidRDefault="00934A16">
      <w:pPr>
        <w:rPr>
          <w:rFonts w:eastAsia="Montserrat"/>
          <w:color w:val="0E101A"/>
          <w:highlight w:val="yellow"/>
        </w:rPr>
      </w:pPr>
      <w:r w:rsidRPr="002140D2">
        <w:rPr>
          <w:rFonts w:eastAsia="Montserrat"/>
          <w:color w:val="0E101A"/>
        </w:rPr>
        <w:t>Although my financial situation is challenging at the moment, there is no doubt in my mind that I will succeed at [</w:t>
      </w:r>
      <w:r w:rsidRPr="002140D2">
        <w:rPr>
          <w:rFonts w:eastAsia="Montserrat"/>
          <w:color w:val="0E101A"/>
          <w:highlight w:val="yellow"/>
        </w:rPr>
        <w:t>ENTER SCHOOL NAME]</w:t>
      </w:r>
      <w:r w:rsidRPr="002140D2">
        <w:rPr>
          <w:rFonts w:eastAsia="Montserrat"/>
          <w:color w:val="0E101A"/>
        </w:rPr>
        <w:t xml:space="preserve">. </w:t>
      </w:r>
      <w:r w:rsidRPr="002140D2">
        <w:rPr>
          <w:rFonts w:eastAsia="Montserrat"/>
          <w:color w:val="0E101A"/>
          <w:highlight w:val="yellow"/>
        </w:rPr>
        <w:t>[</w:t>
      </w:r>
      <w:proofErr w:type="gramStart"/>
      <w:r w:rsidRPr="002140D2">
        <w:rPr>
          <w:rFonts w:eastAsia="Montserrat"/>
          <w:color w:val="0E101A"/>
          <w:highlight w:val="yellow"/>
        </w:rPr>
        <w:t>summarize</w:t>
      </w:r>
      <w:proofErr w:type="gramEnd"/>
      <w:r w:rsidRPr="002140D2">
        <w:rPr>
          <w:rFonts w:eastAsia="Montserrat"/>
          <w:color w:val="0E101A"/>
          <w:highlight w:val="yellow"/>
        </w:rPr>
        <w:t xml:space="preserve"> achievements: GPA, ra</w:t>
      </w:r>
      <w:r w:rsidRPr="002140D2">
        <w:rPr>
          <w:rFonts w:eastAsia="Montserrat"/>
          <w:color w:val="0E101A"/>
          <w:highlight w:val="yellow"/>
        </w:rPr>
        <w:t>nk]</w:t>
      </w:r>
    </w:p>
    <w:p w14:paraId="00000019" w14:textId="77777777" w:rsidR="005202D5" w:rsidRPr="002140D2" w:rsidRDefault="00934A16">
      <w:pPr>
        <w:rPr>
          <w:rFonts w:eastAsia="Montserrat"/>
          <w:i/>
          <w:color w:val="0E101A"/>
        </w:rPr>
      </w:pPr>
      <w:r w:rsidRPr="002140D2">
        <w:rPr>
          <w:rFonts w:eastAsia="Montserrat"/>
          <w:i/>
          <w:color w:val="0E101A"/>
        </w:rPr>
        <w:t>Example:</w:t>
      </w:r>
    </w:p>
    <w:p w14:paraId="0000001A" w14:textId="77777777" w:rsidR="005202D5" w:rsidRPr="002140D2" w:rsidRDefault="005202D5">
      <w:pPr>
        <w:rPr>
          <w:rFonts w:eastAsia="Montserrat"/>
          <w:color w:val="0E101A"/>
        </w:rPr>
      </w:pPr>
    </w:p>
    <w:p w14:paraId="0000001B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lastRenderedPageBreak/>
        <w:t xml:space="preserve">My current grade point average is </w:t>
      </w:r>
      <w:r w:rsidRPr="002140D2">
        <w:rPr>
          <w:rFonts w:eastAsia="Montserrat"/>
          <w:color w:val="0E101A"/>
          <w:highlight w:val="yellow"/>
        </w:rPr>
        <w:t>[ENTER GPA]</w:t>
      </w:r>
      <w:r w:rsidRPr="002140D2">
        <w:rPr>
          <w:rFonts w:eastAsia="Montserrat"/>
          <w:color w:val="0E101A"/>
        </w:rPr>
        <w:t>, and this semester my grades are better than before.</w:t>
      </w:r>
    </w:p>
    <w:p w14:paraId="0000001C" w14:textId="77777777" w:rsidR="005202D5" w:rsidRPr="002140D2" w:rsidRDefault="005202D5">
      <w:pPr>
        <w:rPr>
          <w:rFonts w:eastAsia="Montserrat"/>
          <w:color w:val="0E101A"/>
        </w:rPr>
      </w:pPr>
    </w:p>
    <w:p w14:paraId="0000001D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>I value</w:t>
      </w:r>
      <w:r w:rsidRPr="002140D2">
        <w:rPr>
          <w:rFonts w:eastAsia="Montserrat"/>
          <w:color w:val="0E101A"/>
          <w:highlight w:val="yellow"/>
        </w:rPr>
        <w:t xml:space="preserve"> [University name]</w:t>
      </w:r>
      <w:r w:rsidRPr="002140D2">
        <w:rPr>
          <w:rFonts w:eastAsia="Montserrat"/>
          <w:color w:val="0E101A"/>
        </w:rPr>
        <w:t xml:space="preserve"> and the generous award provided. I look at this as a partnership with you; how will </w:t>
      </w:r>
      <w:r w:rsidRPr="002140D2">
        <w:rPr>
          <w:rFonts w:eastAsia="Montserrat"/>
          <w:color w:val="0E101A"/>
          <w:highlight w:val="yellow"/>
        </w:rPr>
        <w:t xml:space="preserve">[University name] </w:t>
      </w:r>
      <w:r w:rsidRPr="002140D2">
        <w:rPr>
          <w:rFonts w:eastAsia="Montserrat"/>
          <w:color w:val="0E101A"/>
        </w:rPr>
        <w:t xml:space="preserve">and my family work toward covering the difference in costs? While we understand that student loans are a customary part of financial aid packages, I have been offered both subsidized and unsubsidized loans that will total over </w:t>
      </w:r>
      <w:r w:rsidRPr="002140D2">
        <w:rPr>
          <w:rFonts w:eastAsia="Montserrat"/>
          <w:color w:val="0E101A"/>
          <w:highlight w:val="yellow"/>
        </w:rPr>
        <w:t>[$20,000]</w:t>
      </w:r>
      <w:r w:rsidRPr="002140D2">
        <w:rPr>
          <w:rFonts w:eastAsia="Montserrat"/>
          <w:color w:val="0E101A"/>
        </w:rPr>
        <w:t xml:space="preserve"> per year. I also un</w:t>
      </w:r>
      <w:r w:rsidRPr="002140D2">
        <w:rPr>
          <w:rFonts w:eastAsia="Montserrat"/>
          <w:color w:val="0E101A"/>
        </w:rPr>
        <w:t xml:space="preserve">derstand that the money my family must borrow for my higher education will be unsubsidized as well. I am terrified that the unsubsidized loan debt will be more than I can bear. As it stands, I will not be able to attend </w:t>
      </w:r>
      <w:r w:rsidRPr="002140D2">
        <w:rPr>
          <w:rFonts w:eastAsia="Montserrat"/>
          <w:color w:val="0E101A"/>
          <w:highlight w:val="yellow"/>
        </w:rPr>
        <w:t>[University name]</w:t>
      </w:r>
      <w:r w:rsidRPr="002140D2">
        <w:rPr>
          <w:rFonts w:eastAsia="Montserrat"/>
          <w:color w:val="0E101A"/>
        </w:rPr>
        <w:t>.</w:t>
      </w:r>
    </w:p>
    <w:p w14:paraId="0000001E" w14:textId="77777777" w:rsidR="005202D5" w:rsidRPr="002140D2" w:rsidRDefault="005202D5">
      <w:pPr>
        <w:rPr>
          <w:rFonts w:eastAsia="Montserrat"/>
          <w:color w:val="0E101A"/>
        </w:rPr>
      </w:pPr>
    </w:p>
    <w:p w14:paraId="0000001F" w14:textId="77777777" w:rsidR="005202D5" w:rsidRPr="002140D2" w:rsidRDefault="00934A16">
      <w:pPr>
        <w:rPr>
          <w:rFonts w:eastAsia="Montserrat"/>
          <w:color w:val="0E101A"/>
          <w:highlight w:val="yellow"/>
        </w:rPr>
      </w:pPr>
      <w:r w:rsidRPr="002140D2">
        <w:rPr>
          <w:rFonts w:eastAsia="Montserrat"/>
          <w:color w:val="0E101A"/>
        </w:rPr>
        <w:t>As a result of t</w:t>
      </w:r>
      <w:r w:rsidRPr="002140D2">
        <w:rPr>
          <w:rFonts w:eastAsia="Montserrat"/>
          <w:color w:val="0E101A"/>
        </w:rPr>
        <w:t>hese financial considerations, the unmet need is unaffordable for my family. I am hoping that we can explore some additional financial aid options.</w:t>
      </w:r>
      <w:r w:rsidRPr="002140D2">
        <w:rPr>
          <w:rFonts w:eastAsia="Montserrat"/>
          <w:color w:val="0E101A"/>
          <w:highlight w:val="yellow"/>
        </w:rPr>
        <w:t xml:space="preserve"> [Offer specific ideas here, such as work-study.]</w:t>
      </w:r>
    </w:p>
    <w:p w14:paraId="00000020" w14:textId="77777777" w:rsidR="005202D5" w:rsidRPr="002140D2" w:rsidRDefault="005202D5">
      <w:pPr>
        <w:rPr>
          <w:rFonts w:eastAsia="Montserrat"/>
          <w:color w:val="0E101A"/>
        </w:rPr>
      </w:pPr>
    </w:p>
    <w:p w14:paraId="00000021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>Thank you so much for your time and attention to this matt</w:t>
      </w:r>
      <w:r w:rsidRPr="002140D2">
        <w:rPr>
          <w:rFonts w:eastAsia="Montserrat"/>
          <w:color w:val="0E101A"/>
        </w:rPr>
        <w:t xml:space="preserve">er. Please feel free to contact me at </w:t>
      </w:r>
      <w:r w:rsidRPr="002140D2">
        <w:rPr>
          <w:rFonts w:eastAsia="Montserrat"/>
          <w:color w:val="0E101A"/>
          <w:highlight w:val="yellow"/>
        </w:rPr>
        <w:t>[phone number/email]</w:t>
      </w:r>
      <w:r w:rsidRPr="002140D2">
        <w:rPr>
          <w:rFonts w:eastAsia="Montserrat"/>
          <w:color w:val="0E101A"/>
        </w:rPr>
        <w:t>.</w:t>
      </w:r>
    </w:p>
    <w:p w14:paraId="00000022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 xml:space="preserve"> </w:t>
      </w:r>
    </w:p>
    <w:p w14:paraId="00000023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>Sincerely,</w:t>
      </w:r>
    </w:p>
    <w:p w14:paraId="00000024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 xml:space="preserve"> </w:t>
      </w:r>
    </w:p>
    <w:p w14:paraId="00000025" w14:textId="77777777" w:rsidR="005202D5" w:rsidRPr="002140D2" w:rsidRDefault="00934A16">
      <w:pPr>
        <w:rPr>
          <w:rFonts w:eastAsia="Montserrat"/>
          <w:color w:val="0E101A"/>
          <w:highlight w:val="yellow"/>
        </w:rPr>
      </w:pPr>
      <w:r w:rsidRPr="002140D2">
        <w:rPr>
          <w:rFonts w:eastAsia="Montserrat"/>
          <w:color w:val="0E101A"/>
          <w:highlight w:val="yellow"/>
        </w:rPr>
        <w:t>[Signature]</w:t>
      </w:r>
    </w:p>
    <w:p w14:paraId="00000026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 xml:space="preserve"> </w:t>
      </w:r>
    </w:p>
    <w:p w14:paraId="00000027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  <w:color w:val="0E101A"/>
        </w:rPr>
        <w:t xml:space="preserve"> </w:t>
      </w:r>
    </w:p>
    <w:p w14:paraId="00000028" w14:textId="77777777" w:rsidR="005202D5" w:rsidRPr="002140D2" w:rsidRDefault="00934A16">
      <w:pPr>
        <w:rPr>
          <w:rFonts w:eastAsia="Montserrat"/>
          <w:color w:val="0E101A"/>
          <w:highlight w:val="yellow"/>
        </w:rPr>
      </w:pPr>
      <w:r w:rsidRPr="002140D2">
        <w:rPr>
          <w:rFonts w:eastAsia="Montserrat"/>
          <w:color w:val="0E101A"/>
          <w:highlight w:val="yellow"/>
        </w:rPr>
        <w:t>[Your Full Name]</w:t>
      </w:r>
    </w:p>
    <w:p w14:paraId="00000029" w14:textId="77777777" w:rsidR="005202D5" w:rsidRPr="002140D2" w:rsidRDefault="00934A16">
      <w:pPr>
        <w:rPr>
          <w:rFonts w:eastAsia="Montserrat"/>
          <w:color w:val="0E101A"/>
          <w:highlight w:val="yellow"/>
        </w:rPr>
      </w:pPr>
      <w:r w:rsidRPr="002140D2">
        <w:rPr>
          <w:rFonts w:eastAsia="Montserrat"/>
          <w:color w:val="0E101A"/>
        </w:rPr>
        <w:t>Student ID</w:t>
      </w:r>
      <w:proofErr w:type="gramStart"/>
      <w:r w:rsidRPr="002140D2">
        <w:rPr>
          <w:rFonts w:eastAsia="Montserrat"/>
          <w:color w:val="0E101A"/>
        </w:rPr>
        <w:t>:</w:t>
      </w:r>
      <w:r w:rsidRPr="002140D2">
        <w:rPr>
          <w:rFonts w:eastAsia="Montserrat"/>
          <w:color w:val="0E101A"/>
          <w:highlight w:val="yellow"/>
        </w:rPr>
        <w:t>[</w:t>
      </w:r>
      <w:proofErr w:type="gramEnd"/>
      <w:r w:rsidRPr="002140D2">
        <w:rPr>
          <w:rFonts w:eastAsia="Montserrat"/>
          <w:color w:val="0E101A"/>
          <w:highlight w:val="yellow"/>
        </w:rPr>
        <w:t xml:space="preserve"> ______]</w:t>
      </w:r>
    </w:p>
    <w:p w14:paraId="0000002A" w14:textId="77777777" w:rsidR="005202D5" w:rsidRDefault="005202D5">
      <w:pPr>
        <w:rPr>
          <w:rFonts w:ascii="Montserrat" w:eastAsia="Montserrat" w:hAnsi="Montserrat" w:cs="Montserrat"/>
          <w:color w:val="0E101A"/>
          <w:highlight w:val="yellow"/>
        </w:rPr>
      </w:pPr>
    </w:p>
    <w:p w14:paraId="669663EC" w14:textId="77777777" w:rsidR="002140D2" w:rsidRDefault="002140D2">
      <w:pPr>
        <w:rPr>
          <w:rFonts w:ascii="Bree Serif" w:eastAsia="Bree Serif" w:hAnsi="Bree Serif" w:cs="Bree Serif"/>
          <w:color w:val="7DBA39"/>
          <w:sz w:val="36"/>
          <w:szCs w:val="36"/>
        </w:rPr>
      </w:pPr>
      <w:bookmarkStart w:id="1" w:name="_qe6ttmdqe0hl" w:colFirst="0" w:colLast="0"/>
      <w:bookmarkEnd w:id="1"/>
      <w:r>
        <w:rPr>
          <w:rFonts w:ascii="Bree Serif" w:eastAsia="Bree Serif" w:hAnsi="Bree Serif" w:cs="Bree Serif"/>
          <w:color w:val="7DBA39"/>
          <w:sz w:val="36"/>
          <w:szCs w:val="36"/>
        </w:rPr>
        <w:br w:type="page"/>
      </w:r>
    </w:p>
    <w:p w14:paraId="0000002B" w14:textId="255C7237" w:rsidR="005202D5" w:rsidRPr="002140D2" w:rsidRDefault="00934A16">
      <w:pPr>
        <w:pStyle w:val="Heading1"/>
        <w:spacing w:before="480" w:after="0" w:line="240" w:lineRule="auto"/>
        <w:rPr>
          <w:rFonts w:ascii="ArcherPro Bold" w:eastAsia="Bree Serif" w:hAnsi="ArcherPro Bold" w:cs="Bree Serif"/>
          <w:color w:val="7DBA39"/>
          <w:sz w:val="36"/>
          <w:szCs w:val="36"/>
        </w:rPr>
      </w:pPr>
      <w:r w:rsidRPr="002140D2">
        <w:rPr>
          <w:rFonts w:ascii="ArcherPro Bold" w:eastAsia="Bree Serif" w:hAnsi="ArcherPro Bold" w:cs="Bree Serif"/>
          <w:color w:val="7DBA39"/>
          <w:sz w:val="36"/>
          <w:szCs w:val="36"/>
        </w:rPr>
        <w:lastRenderedPageBreak/>
        <w:t>General Financial Aid Appeal Email Template</w:t>
      </w:r>
    </w:p>
    <w:p w14:paraId="0000002C" w14:textId="77777777" w:rsidR="005202D5" w:rsidRDefault="005202D5">
      <w:pPr>
        <w:rPr>
          <w:color w:val="38761D"/>
        </w:rPr>
      </w:pPr>
    </w:p>
    <w:p w14:paraId="0000002D" w14:textId="77777777" w:rsidR="005202D5" w:rsidRDefault="005202D5"/>
    <w:p w14:paraId="0000002E" w14:textId="77777777" w:rsidR="005202D5" w:rsidRPr="002140D2" w:rsidRDefault="00934A16">
      <w:pPr>
        <w:rPr>
          <w:rFonts w:eastAsia="Montserrat"/>
          <w:color w:val="0E101A"/>
          <w:u w:val="single"/>
        </w:rPr>
      </w:pPr>
      <w:r w:rsidRPr="002140D2">
        <w:rPr>
          <w:rFonts w:eastAsia="Montserrat"/>
          <w:color w:val="0E101A"/>
        </w:rPr>
        <w:t xml:space="preserve">This is a template for what should be in the body of the email that you send to financial aid offices </w:t>
      </w:r>
      <w:r w:rsidRPr="002140D2">
        <w:rPr>
          <w:rFonts w:eastAsia="Montserrat"/>
          <w:i/>
          <w:color w:val="0E101A"/>
        </w:rPr>
        <w:t xml:space="preserve">with your appeal letter </w:t>
      </w:r>
      <w:r w:rsidRPr="002140D2">
        <w:rPr>
          <w:rFonts w:eastAsia="Montserrat"/>
          <w:i/>
          <w:color w:val="0E101A"/>
          <w:u w:val="single"/>
        </w:rPr>
        <w:t>attached</w:t>
      </w:r>
      <w:r w:rsidRPr="002140D2">
        <w:rPr>
          <w:rFonts w:eastAsia="Montserrat"/>
          <w:color w:val="0E101A"/>
          <w:u w:val="single"/>
        </w:rPr>
        <w:t>.</w:t>
      </w:r>
    </w:p>
    <w:p w14:paraId="0000002F" w14:textId="77777777" w:rsidR="005202D5" w:rsidRPr="002140D2" w:rsidRDefault="005202D5">
      <w:pPr>
        <w:rPr>
          <w:rFonts w:eastAsia="Montserrat"/>
        </w:rPr>
      </w:pPr>
    </w:p>
    <w:p w14:paraId="00000030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 xml:space="preserve"> </w:t>
      </w:r>
    </w:p>
    <w:p w14:paraId="00000031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>Subject: [</w:t>
      </w:r>
      <w:r w:rsidRPr="002140D2">
        <w:rPr>
          <w:rFonts w:eastAsia="Montserrat"/>
          <w:highlight w:val="yellow"/>
        </w:rPr>
        <w:t>Student Name</w:t>
      </w:r>
      <w:r w:rsidRPr="002140D2">
        <w:rPr>
          <w:rFonts w:eastAsia="Montserrat"/>
        </w:rPr>
        <w:t xml:space="preserve">] Financial Aid </w:t>
      </w:r>
      <w:bookmarkStart w:id="2" w:name="_GoBack"/>
      <w:bookmarkEnd w:id="2"/>
      <w:r w:rsidRPr="002140D2">
        <w:rPr>
          <w:rFonts w:eastAsia="Montserrat"/>
        </w:rPr>
        <w:t>Appeal</w:t>
      </w:r>
      <w:r w:rsidRPr="002140D2">
        <w:rPr>
          <w:rFonts w:eastAsia="Montserrat"/>
          <w:u w:val="single"/>
        </w:rPr>
        <w:t xml:space="preserve"> </w:t>
      </w:r>
      <w:r w:rsidRPr="002140D2">
        <w:rPr>
          <w:rFonts w:eastAsia="Montserrat"/>
        </w:rPr>
        <w:t xml:space="preserve"> </w:t>
      </w:r>
    </w:p>
    <w:p w14:paraId="00000032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 xml:space="preserve"> </w:t>
      </w:r>
    </w:p>
    <w:p w14:paraId="00000033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>Email Body:</w:t>
      </w:r>
    </w:p>
    <w:p w14:paraId="00000034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 xml:space="preserve"> </w:t>
      </w:r>
    </w:p>
    <w:p w14:paraId="00000035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>To Whom It May Concern,</w:t>
      </w:r>
    </w:p>
    <w:p w14:paraId="00000036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</w:rPr>
        <w:t>Hello, my name is [</w:t>
      </w:r>
      <w:r w:rsidRPr="002140D2">
        <w:rPr>
          <w:rFonts w:eastAsia="Montserrat"/>
          <w:highlight w:val="yellow"/>
        </w:rPr>
        <w:t>Your Full Name</w:t>
      </w:r>
      <w:r w:rsidRPr="002140D2">
        <w:rPr>
          <w:rFonts w:eastAsia="Montserrat"/>
        </w:rPr>
        <w:t>] and I am [</w:t>
      </w:r>
      <w:r w:rsidRPr="002140D2">
        <w:rPr>
          <w:rFonts w:eastAsia="Montserrat"/>
          <w:highlight w:val="yellow"/>
        </w:rPr>
        <w:t>an admitted student or a student]</w:t>
      </w:r>
      <w:r w:rsidRPr="002140D2">
        <w:rPr>
          <w:rFonts w:eastAsia="Montserrat"/>
        </w:rPr>
        <w:t xml:space="preserve"> at [</w:t>
      </w:r>
      <w:r w:rsidRPr="002140D2">
        <w:rPr>
          <w:rFonts w:eastAsia="Montserrat"/>
          <w:highlight w:val="yellow"/>
        </w:rPr>
        <w:t>University Name</w:t>
      </w:r>
      <w:r w:rsidRPr="002140D2">
        <w:rPr>
          <w:rFonts w:eastAsia="Montserrat"/>
        </w:rPr>
        <w:t>].  I just recently received my financial aid award.  After reviewing it, I hope to provide you with additional information about my current financial circumstances.  I hope tha</w:t>
      </w:r>
      <w:r w:rsidRPr="002140D2">
        <w:rPr>
          <w:rFonts w:eastAsia="Montserrat"/>
        </w:rPr>
        <w:t>t you will use this information to reconsider my award.  Thank you for your time and consideration, I look forward to your response!</w:t>
      </w:r>
    </w:p>
    <w:p w14:paraId="00000037" w14:textId="77777777" w:rsidR="005202D5" w:rsidRPr="002140D2" w:rsidRDefault="00934A16">
      <w:pPr>
        <w:rPr>
          <w:rFonts w:eastAsia="Montserrat"/>
          <w:u w:val="single"/>
        </w:rPr>
      </w:pPr>
      <w:r w:rsidRPr="002140D2">
        <w:rPr>
          <w:rFonts w:eastAsia="Montserrat"/>
          <w:u w:val="single"/>
        </w:rPr>
        <w:t xml:space="preserve"> </w:t>
      </w:r>
    </w:p>
    <w:p w14:paraId="00000038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  <w:highlight w:val="yellow"/>
        </w:rPr>
        <w:t>Sincerely/Best regards/Thanks again (CHOOSE ONE</w:t>
      </w:r>
      <w:r w:rsidRPr="002140D2">
        <w:rPr>
          <w:rFonts w:eastAsia="Montserrat"/>
        </w:rPr>
        <w:t>),</w:t>
      </w:r>
    </w:p>
    <w:p w14:paraId="00000039" w14:textId="77777777" w:rsidR="005202D5" w:rsidRPr="002140D2" w:rsidRDefault="00934A16">
      <w:pPr>
        <w:rPr>
          <w:rFonts w:eastAsia="Montserrat"/>
          <w:u w:val="single"/>
        </w:rPr>
      </w:pPr>
      <w:r w:rsidRPr="002140D2">
        <w:rPr>
          <w:rFonts w:eastAsia="Montserrat"/>
          <w:u w:val="single"/>
        </w:rPr>
        <w:t xml:space="preserve"> </w:t>
      </w:r>
    </w:p>
    <w:p w14:paraId="0000003A" w14:textId="77777777" w:rsidR="005202D5" w:rsidRPr="002140D2" w:rsidRDefault="00934A16">
      <w:pPr>
        <w:rPr>
          <w:rFonts w:eastAsia="Montserrat"/>
        </w:rPr>
      </w:pPr>
      <w:r w:rsidRPr="002140D2">
        <w:rPr>
          <w:rFonts w:eastAsia="Montserrat"/>
          <w:highlight w:val="yellow"/>
        </w:rPr>
        <w:t>[Your Full Name</w:t>
      </w:r>
      <w:r w:rsidRPr="002140D2">
        <w:rPr>
          <w:rFonts w:eastAsia="Montserrat"/>
        </w:rPr>
        <w:t>]</w:t>
      </w:r>
    </w:p>
    <w:p w14:paraId="0000003B" w14:textId="77777777" w:rsidR="005202D5" w:rsidRPr="002140D2" w:rsidRDefault="00934A16">
      <w:pPr>
        <w:rPr>
          <w:rFonts w:eastAsia="Montserrat"/>
          <w:color w:val="0E101A"/>
        </w:rPr>
      </w:pPr>
      <w:r w:rsidRPr="002140D2">
        <w:rPr>
          <w:rFonts w:eastAsia="Montserrat"/>
        </w:rPr>
        <w:t>Student ID</w:t>
      </w:r>
      <w:proofErr w:type="gramStart"/>
      <w:r w:rsidRPr="002140D2">
        <w:rPr>
          <w:rFonts w:eastAsia="Montserrat"/>
        </w:rPr>
        <w:t>:[</w:t>
      </w:r>
      <w:proofErr w:type="gramEnd"/>
      <w:r w:rsidRPr="002140D2">
        <w:rPr>
          <w:rFonts w:eastAsia="Montserrat"/>
        </w:rPr>
        <w:t xml:space="preserve"> </w:t>
      </w:r>
      <w:r w:rsidRPr="002140D2">
        <w:rPr>
          <w:rFonts w:eastAsia="Montserrat"/>
          <w:highlight w:val="yellow"/>
        </w:rPr>
        <w:t>______</w:t>
      </w:r>
      <w:r w:rsidRPr="002140D2">
        <w:rPr>
          <w:rFonts w:eastAsia="Montserrat"/>
        </w:rPr>
        <w:t>]</w:t>
      </w:r>
    </w:p>
    <w:p w14:paraId="0000003C" w14:textId="77777777" w:rsidR="005202D5" w:rsidRPr="002140D2" w:rsidRDefault="005202D5">
      <w:pPr>
        <w:rPr>
          <w:rFonts w:eastAsia="Montserrat"/>
          <w:color w:val="0E101A"/>
          <w:highlight w:val="yellow"/>
        </w:rPr>
      </w:pPr>
    </w:p>
    <w:sectPr w:rsidR="005202D5" w:rsidRPr="002140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B09A0" w14:textId="77777777" w:rsidR="00934A16" w:rsidRDefault="00934A16" w:rsidP="002140D2">
      <w:pPr>
        <w:spacing w:line="240" w:lineRule="auto"/>
      </w:pPr>
      <w:r>
        <w:separator/>
      </w:r>
    </w:p>
  </w:endnote>
  <w:endnote w:type="continuationSeparator" w:id="0">
    <w:p w14:paraId="7D9279AF" w14:textId="77777777" w:rsidR="00934A16" w:rsidRDefault="00934A16" w:rsidP="002140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cherPro Bold">
    <w:panose1 w:val="02000000000000000000"/>
    <w:charset w:val="00"/>
    <w:family w:val="modern"/>
    <w:notTrueType/>
    <w:pitch w:val="variable"/>
    <w:sig w:usb0="A00000FF" w:usb1="4000005B" w:usb2="00000000" w:usb3="00000000" w:csb0="0000008B" w:csb1="00000000"/>
  </w:font>
  <w:font w:name="Bree Serif">
    <w:charset w:val="00"/>
    <w:family w:val="auto"/>
    <w:pitch w:val="default"/>
  </w:font>
  <w:font w:name="Montserrat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4F347" w14:textId="77777777" w:rsidR="002140D2" w:rsidRDefault="002140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EB522" w14:textId="77777777" w:rsidR="002140D2" w:rsidRDefault="002140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7E65C" w14:textId="77777777" w:rsidR="002140D2" w:rsidRDefault="00214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359A2" w14:textId="77777777" w:rsidR="00934A16" w:rsidRDefault="00934A16" w:rsidP="002140D2">
      <w:pPr>
        <w:spacing w:line="240" w:lineRule="auto"/>
      </w:pPr>
      <w:r>
        <w:separator/>
      </w:r>
    </w:p>
  </w:footnote>
  <w:footnote w:type="continuationSeparator" w:id="0">
    <w:p w14:paraId="61071E76" w14:textId="77777777" w:rsidR="00934A16" w:rsidRDefault="00934A16" w:rsidP="002140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CFE5F" w14:textId="77777777" w:rsidR="002140D2" w:rsidRDefault="002140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87E3F" w14:textId="77777777" w:rsidR="002140D2" w:rsidRDefault="002140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544319" w14:textId="77777777" w:rsidR="002140D2" w:rsidRDefault="002140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S0sDA1MzOyNDIwMjJS0lEKTi0uzszPAykwrAUAiDhA2iwAAAA="/>
  </w:docVars>
  <w:rsids>
    <w:rsidRoot w:val="005202D5"/>
    <w:rsid w:val="002140D2"/>
    <w:rsid w:val="005202D5"/>
    <w:rsid w:val="00931D57"/>
    <w:rsid w:val="00934A16"/>
    <w:rsid w:val="00B07530"/>
    <w:rsid w:val="00DD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41CA"/>
  <w15:docId w15:val="{C647D919-AEA4-4AAE-A8F3-A6ADB8F2A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2140D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0D2"/>
  </w:style>
  <w:style w:type="paragraph" w:styleId="Footer">
    <w:name w:val="footer"/>
    <w:basedOn w:val="Normal"/>
    <w:link w:val="FooterChar"/>
    <w:uiPriority w:val="99"/>
    <w:unhideWhenUsed/>
    <w:rsid w:val="002140D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Forward</Company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le Saulsberry</dc:creator>
  <cp:lastModifiedBy>Nikole Saulsberry</cp:lastModifiedBy>
  <cp:revision>2</cp:revision>
  <dcterms:created xsi:type="dcterms:W3CDTF">2020-08-15T18:14:00Z</dcterms:created>
  <dcterms:modified xsi:type="dcterms:W3CDTF">2020-08-15T18:14:00Z</dcterms:modified>
</cp:coreProperties>
</file>